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C3AFF" w14:textId="7FD5E2A8" w:rsidR="00E37F31" w:rsidRDefault="00213BF1" w:rsidP="00587F14">
      <w:pPr>
        <w:spacing w:line="240" w:lineRule="auto"/>
        <w:jc w:val="center"/>
        <w:rPr>
          <w:rFonts w:asciiTheme="majorHAnsi" w:hAnsiTheme="majorHAnsi" w:cstheme="minorHAnsi"/>
          <w:b/>
          <w:bCs/>
          <w:sz w:val="24"/>
          <w:szCs w:val="32"/>
        </w:rPr>
      </w:pPr>
      <w:r w:rsidRPr="006802EE">
        <w:rPr>
          <w:rFonts w:asciiTheme="majorHAnsi" w:hAnsiTheme="majorHAnsi" w:cstheme="minorHAnsi"/>
          <w:b/>
          <w:bCs/>
          <w:sz w:val="24"/>
          <w:szCs w:val="32"/>
        </w:rPr>
        <w:t xml:space="preserve">CPS </w:t>
      </w:r>
      <w:r w:rsidR="00A627BF">
        <w:rPr>
          <w:rFonts w:asciiTheme="majorHAnsi" w:hAnsiTheme="majorHAnsi" w:cstheme="minorHAnsi"/>
          <w:b/>
          <w:bCs/>
          <w:sz w:val="24"/>
          <w:szCs w:val="32"/>
        </w:rPr>
        <w:t xml:space="preserve">Lab </w:t>
      </w:r>
      <w:r w:rsidR="0012640E">
        <w:rPr>
          <w:rFonts w:asciiTheme="majorHAnsi" w:hAnsiTheme="majorHAnsi" w:cstheme="minorHAnsi"/>
          <w:b/>
          <w:bCs/>
          <w:sz w:val="24"/>
          <w:szCs w:val="32"/>
        </w:rPr>
        <w:t>4</w:t>
      </w:r>
      <w:r w:rsidR="005B6EA8" w:rsidRPr="006802EE">
        <w:rPr>
          <w:rFonts w:asciiTheme="majorHAnsi" w:hAnsiTheme="majorHAnsi" w:cstheme="minorHAnsi"/>
          <w:b/>
          <w:bCs/>
          <w:sz w:val="24"/>
          <w:szCs w:val="32"/>
        </w:rPr>
        <w:t xml:space="preserve">: </w:t>
      </w:r>
      <w:r w:rsidR="002C5539">
        <w:rPr>
          <w:rFonts w:asciiTheme="majorHAnsi" w:hAnsiTheme="majorHAnsi" w:cstheme="minorHAnsi"/>
          <w:b/>
          <w:bCs/>
          <w:sz w:val="24"/>
          <w:szCs w:val="32"/>
        </w:rPr>
        <w:t>Communications</w:t>
      </w:r>
      <w:r w:rsidR="00524612">
        <w:rPr>
          <w:rFonts w:asciiTheme="majorHAnsi" w:hAnsiTheme="majorHAnsi" w:cstheme="minorHAnsi"/>
          <w:b/>
          <w:bCs/>
          <w:sz w:val="24"/>
          <w:szCs w:val="32"/>
        </w:rPr>
        <w:t xml:space="preserve"> </w:t>
      </w:r>
    </w:p>
    <w:p w14:paraId="1DE25934" w14:textId="371F8F74" w:rsidR="002B4BC2" w:rsidRDefault="002B4BC2" w:rsidP="002B4BC2">
      <w:pPr>
        <w:spacing w:line="240" w:lineRule="auto"/>
        <w:rPr>
          <w:rFonts w:asciiTheme="majorHAnsi" w:hAnsiTheme="majorHAnsi" w:cstheme="minorHAnsi"/>
          <w:b/>
          <w:bCs/>
          <w:sz w:val="24"/>
          <w:szCs w:val="32"/>
        </w:rPr>
      </w:pPr>
      <w:r>
        <w:rPr>
          <w:rFonts w:asciiTheme="majorHAnsi" w:hAnsiTheme="majorHAnsi" w:cstheme="minorHAnsi"/>
          <w:b/>
          <w:bCs/>
          <w:sz w:val="24"/>
          <w:szCs w:val="32"/>
        </w:rPr>
        <w:t>I2C Communications (between two Arduinos)</w:t>
      </w:r>
    </w:p>
    <w:p w14:paraId="50CF19B3" w14:textId="3419D50D" w:rsidR="002B4BC2" w:rsidRDefault="002B4BC2" w:rsidP="002B4BC2">
      <w:pPr>
        <w:spacing w:line="240" w:lineRule="auto"/>
        <w:rPr>
          <w:rFonts w:asciiTheme="majorHAnsi" w:hAnsiTheme="majorHAnsi" w:cstheme="minorHAnsi"/>
          <w:b/>
          <w:bCs/>
          <w:sz w:val="24"/>
          <w:szCs w:val="32"/>
        </w:rPr>
      </w:pPr>
    </w:p>
    <w:p w14:paraId="3B1BA0CC" w14:textId="7841ADBB" w:rsidR="00680D6F" w:rsidRDefault="00680D6F" w:rsidP="002B4BC2">
      <w:pPr>
        <w:pStyle w:val="ListParagraph"/>
        <w:numPr>
          <w:ilvl w:val="0"/>
          <w:numId w:val="12"/>
        </w:numPr>
        <w:spacing w:line="240" w:lineRule="auto"/>
        <w:rPr>
          <w:rFonts w:asciiTheme="majorHAnsi" w:hAnsiTheme="majorHAnsi" w:cstheme="minorHAnsi"/>
          <w:sz w:val="24"/>
          <w:szCs w:val="32"/>
        </w:rPr>
      </w:pPr>
      <w:r>
        <w:rPr>
          <w:rFonts w:asciiTheme="majorHAnsi" w:hAnsiTheme="majorHAnsi" w:cstheme="minorHAnsi"/>
          <w:sz w:val="24"/>
          <w:szCs w:val="32"/>
        </w:rPr>
        <w:t>Work with your friend</w:t>
      </w:r>
    </w:p>
    <w:p w14:paraId="348F3FAA" w14:textId="17CD53FC" w:rsidR="00680D6F" w:rsidRDefault="00680D6F" w:rsidP="002B4BC2">
      <w:pPr>
        <w:pStyle w:val="ListParagraph"/>
        <w:numPr>
          <w:ilvl w:val="0"/>
          <w:numId w:val="12"/>
        </w:numPr>
        <w:spacing w:line="240" w:lineRule="auto"/>
        <w:rPr>
          <w:rFonts w:asciiTheme="majorHAnsi" w:hAnsiTheme="majorHAnsi" w:cstheme="minorHAnsi"/>
          <w:sz w:val="24"/>
          <w:szCs w:val="32"/>
        </w:rPr>
      </w:pPr>
      <w:r>
        <w:rPr>
          <w:rFonts w:asciiTheme="majorHAnsi" w:hAnsiTheme="majorHAnsi" w:cstheme="minorHAnsi"/>
          <w:sz w:val="24"/>
          <w:szCs w:val="32"/>
        </w:rPr>
        <w:t xml:space="preserve">Try the sketches from the links below with two Arduinos </w:t>
      </w:r>
    </w:p>
    <w:p w14:paraId="0AC557DD" w14:textId="08865EF5" w:rsidR="00680D6F" w:rsidRDefault="00000000" w:rsidP="00680D6F">
      <w:pPr>
        <w:pStyle w:val="ListParagraph"/>
        <w:spacing w:line="240" w:lineRule="auto"/>
      </w:pPr>
      <w:hyperlink r:id="rId6" w:anchor="tutorials" w:history="1">
        <w:r w:rsidR="008B76A5" w:rsidRPr="00114344">
          <w:rPr>
            <w:rStyle w:val="Hyperlink"/>
          </w:rPr>
          <w:t>https://docs.arduino.cc/learn/communication/wire#tutorials</w:t>
        </w:r>
      </w:hyperlink>
    </w:p>
    <w:p w14:paraId="25F594FA" w14:textId="46D783E2" w:rsidR="00F71E17" w:rsidRDefault="00F71E17" w:rsidP="00680D6F">
      <w:pPr>
        <w:pStyle w:val="ListParagraph"/>
        <w:spacing w:line="240" w:lineRule="auto"/>
      </w:pPr>
      <w:r w:rsidRPr="00F71E17">
        <w:rPr>
          <w:noProof/>
        </w:rPr>
        <w:drawing>
          <wp:inline distT="0" distB="0" distL="0" distR="0" wp14:anchorId="54EB45A6" wp14:editId="49891E52">
            <wp:extent cx="4081326" cy="2177143"/>
            <wp:effectExtent l="0" t="0" r="0" b="0"/>
            <wp:docPr id="1" name="Picture 1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85891" cy="2179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73F3A" w14:textId="77777777" w:rsidR="008B76A5" w:rsidRDefault="008B76A5" w:rsidP="00680D6F">
      <w:pPr>
        <w:pStyle w:val="ListParagraph"/>
        <w:spacing w:line="240" w:lineRule="auto"/>
        <w:rPr>
          <w:rFonts w:asciiTheme="majorHAnsi" w:hAnsiTheme="majorHAnsi" w:cstheme="minorHAnsi"/>
          <w:sz w:val="24"/>
          <w:szCs w:val="32"/>
        </w:rPr>
      </w:pPr>
    </w:p>
    <w:p w14:paraId="3C0A319E" w14:textId="59777954" w:rsidR="00680D6F" w:rsidRDefault="00C30B98" w:rsidP="00680D6F">
      <w:pPr>
        <w:pStyle w:val="ListParagraph"/>
        <w:numPr>
          <w:ilvl w:val="0"/>
          <w:numId w:val="12"/>
        </w:numPr>
        <w:spacing w:line="240" w:lineRule="auto"/>
        <w:rPr>
          <w:rFonts w:asciiTheme="majorHAnsi" w:hAnsiTheme="majorHAnsi" w:cstheme="minorHAnsi"/>
          <w:sz w:val="24"/>
          <w:szCs w:val="32"/>
        </w:rPr>
      </w:pPr>
      <w:r>
        <w:rPr>
          <w:rFonts w:asciiTheme="majorHAnsi" w:hAnsiTheme="majorHAnsi" w:cstheme="minorHAnsi"/>
          <w:sz w:val="24"/>
          <w:szCs w:val="32"/>
        </w:rPr>
        <w:t>Create two sketches for two Arduino boards</w:t>
      </w:r>
      <w:r w:rsidR="00A7265E">
        <w:rPr>
          <w:rFonts w:asciiTheme="majorHAnsi" w:hAnsiTheme="majorHAnsi" w:cstheme="minorHAnsi"/>
          <w:sz w:val="24"/>
          <w:szCs w:val="32"/>
        </w:rPr>
        <w:t xml:space="preserve"> to do the following tasks</w:t>
      </w:r>
    </w:p>
    <w:p w14:paraId="7EF439AC" w14:textId="45537463" w:rsidR="001061F2" w:rsidRPr="003E01B1" w:rsidRDefault="001061F2" w:rsidP="003E01B1">
      <w:pPr>
        <w:pStyle w:val="ListParagraph"/>
        <w:spacing w:line="240" w:lineRule="auto"/>
        <w:ind w:left="1440"/>
        <w:rPr>
          <w:rFonts w:asciiTheme="majorHAnsi" w:hAnsiTheme="majorHAnsi" w:cstheme="minorHAnsi"/>
          <w:b/>
          <w:bCs/>
          <w:sz w:val="24"/>
          <w:szCs w:val="32"/>
        </w:rPr>
      </w:pPr>
      <w:r w:rsidRPr="003E01B1">
        <w:rPr>
          <w:rFonts w:asciiTheme="majorHAnsi" w:hAnsiTheme="majorHAnsi" w:cstheme="minorHAnsi"/>
          <w:b/>
          <w:bCs/>
          <w:sz w:val="24"/>
          <w:szCs w:val="32"/>
        </w:rPr>
        <w:t>Slave Arduino</w:t>
      </w:r>
    </w:p>
    <w:p w14:paraId="5AAB1B01" w14:textId="5EAF883B" w:rsidR="00A7265E" w:rsidRDefault="001061F2" w:rsidP="00A7265E">
      <w:pPr>
        <w:pStyle w:val="ListParagraph"/>
        <w:numPr>
          <w:ilvl w:val="1"/>
          <w:numId w:val="12"/>
        </w:numPr>
        <w:spacing w:line="240" w:lineRule="auto"/>
        <w:rPr>
          <w:rFonts w:asciiTheme="majorHAnsi" w:hAnsiTheme="majorHAnsi" w:cstheme="minorHAnsi"/>
          <w:sz w:val="24"/>
          <w:szCs w:val="32"/>
        </w:rPr>
      </w:pPr>
      <w:r>
        <w:rPr>
          <w:rFonts w:asciiTheme="majorHAnsi" w:hAnsiTheme="majorHAnsi" w:cstheme="minorHAnsi"/>
          <w:sz w:val="24"/>
          <w:szCs w:val="32"/>
        </w:rPr>
        <w:t>Connect</w:t>
      </w:r>
      <w:r w:rsidR="00A7265E">
        <w:rPr>
          <w:rFonts w:asciiTheme="majorHAnsi" w:hAnsiTheme="majorHAnsi" w:cstheme="minorHAnsi"/>
          <w:sz w:val="24"/>
          <w:szCs w:val="32"/>
        </w:rPr>
        <w:t xml:space="preserve"> a potentiometer to one of </w:t>
      </w:r>
      <w:r w:rsidR="00E27368">
        <w:rPr>
          <w:rFonts w:asciiTheme="majorHAnsi" w:hAnsiTheme="majorHAnsi" w:cstheme="minorHAnsi"/>
          <w:sz w:val="24"/>
          <w:szCs w:val="32"/>
        </w:rPr>
        <w:t>the analog inputs of th</w:t>
      </w:r>
      <w:r>
        <w:rPr>
          <w:rFonts w:asciiTheme="majorHAnsi" w:hAnsiTheme="majorHAnsi" w:cstheme="minorHAnsi"/>
          <w:sz w:val="24"/>
          <w:szCs w:val="32"/>
        </w:rPr>
        <w:t xml:space="preserve">is </w:t>
      </w:r>
      <w:r w:rsidR="00A802AC">
        <w:rPr>
          <w:rFonts w:asciiTheme="majorHAnsi" w:hAnsiTheme="majorHAnsi" w:cstheme="minorHAnsi"/>
          <w:sz w:val="24"/>
          <w:szCs w:val="32"/>
        </w:rPr>
        <w:t xml:space="preserve">slave </w:t>
      </w:r>
      <w:r w:rsidR="00E27368">
        <w:rPr>
          <w:rFonts w:asciiTheme="majorHAnsi" w:hAnsiTheme="majorHAnsi" w:cstheme="minorHAnsi"/>
          <w:sz w:val="24"/>
          <w:szCs w:val="32"/>
        </w:rPr>
        <w:t>Arduino</w:t>
      </w:r>
      <w:r w:rsidR="003E01B1">
        <w:rPr>
          <w:rFonts w:asciiTheme="majorHAnsi" w:hAnsiTheme="majorHAnsi" w:cstheme="minorHAnsi"/>
          <w:sz w:val="24"/>
          <w:szCs w:val="32"/>
        </w:rPr>
        <w:t xml:space="preserve"> board</w:t>
      </w:r>
      <w:r w:rsidR="00E27368">
        <w:rPr>
          <w:rFonts w:asciiTheme="majorHAnsi" w:hAnsiTheme="majorHAnsi" w:cstheme="minorHAnsi"/>
          <w:sz w:val="24"/>
          <w:szCs w:val="32"/>
        </w:rPr>
        <w:t>.</w:t>
      </w:r>
    </w:p>
    <w:p w14:paraId="7D18D404" w14:textId="197D06F9" w:rsidR="00E27368" w:rsidRDefault="001061F2" w:rsidP="00A7265E">
      <w:pPr>
        <w:pStyle w:val="ListParagraph"/>
        <w:numPr>
          <w:ilvl w:val="1"/>
          <w:numId w:val="12"/>
        </w:numPr>
        <w:spacing w:line="240" w:lineRule="auto"/>
        <w:rPr>
          <w:rFonts w:asciiTheme="majorHAnsi" w:hAnsiTheme="majorHAnsi" w:cstheme="minorHAnsi"/>
          <w:sz w:val="24"/>
          <w:szCs w:val="32"/>
        </w:rPr>
      </w:pPr>
      <w:r>
        <w:rPr>
          <w:rFonts w:asciiTheme="majorHAnsi" w:hAnsiTheme="majorHAnsi" w:cstheme="minorHAnsi"/>
          <w:sz w:val="24"/>
          <w:szCs w:val="32"/>
        </w:rPr>
        <w:t xml:space="preserve">Send the </w:t>
      </w:r>
      <w:r w:rsidR="003E01B1">
        <w:rPr>
          <w:rFonts w:asciiTheme="majorHAnsi" w:hAnsiTheme="majorHAnsi" w:cstheme="minorHAnsi"/>
          <w:sz w:val="24"/>
          <w:szCs w:val="32"/>
        </w:rPr>
        <w:t xml:space="preserve">value of the potentiometer to the master whenever it </w:t>
      </w:r>
      <w:r w:rsidR="00051E18">
        <w:rPr>
          <w:rFonts w:asciiTheme="majorHAnsi" w:hAnsiTheme="majorHAnsi" w:cstheme="minorHAnsi"/>
          <w:sz w:val="24"/>
          <w:szCs w:val="32"/>
        </w:rPr>
        <w:t>is</w:t>
      </w:r>
      <w:r w:rsidR="003E01B1">
        <w:rPr>
          <w:rFonts w:asciiTheme="majorHAnsi" w:hAnsiTheme="majorHAnsi" w:cstheme="minorHAnsi"/>
          <w:sz w:val="24"/>
          <w:szCs w:val="32"/>
        </w:rPr>
        <w:t xml:space="preserve"> requested.</w:t>
      </w:r>
    </w:p>
    <w:p w14:paraId="7AC52F00" w14:textId="101BC14F" w:rsidR="003E01B1" w:rsidRPr="003E01B1" w:rsidRDefault="003E01B1" w:rsidP="003E01B1">
      <w:pPr>
        <w:pStyle w:val="ListParagraph"/>
        <w:spacing w:line="240" w:lineRule="auto"/>
        <w:ind w:left="1440"/>
        <w:rPr>
          <w:rFonts w:asciiTheme="majorHAnsi" w:hAnsiTheme="majorHAnsi" w:cstheme="minorHAnsi"/>
          <w:b/>
          <w:bCs/>
          <w:sz w:val="24"/>
          <w:szCs w:val="32"/>
        </w:rPr>
      </w:pPr>
      <w:r w:rsidRPr="003E01B1">
        <w:rPr>
          <w:rFonts w:asciiTheme="majorHAnsi" w:hAnsiTheme="majorHAnsi" w:cstheme="minorHAnsi"/>
          <w:b/>
          <w:bCs/>
          <w:sz w:val="24"/>
          <w:szCs w:val="32"/>
        </w:rPr>
        <w:t>Master Arduino</w:t>
      </w:r>
    </w:p>
    <w:p w14:paraId="13D3B437" w14:textId="77A1CBCB" w:rsidR="003E01B1" w:rsidRDefault="003E01B1" w:rsidP="00A7265E">
      <w:pPr>
        <w:pStyle w:val="ListParagraph"/>
        <w:numPr>
          <w:ilvl w:val="1"/>
          <w:numId w:val="12"/>
        </w:numPr>
        <w:spacing w:line="240" w:lineRule="auto"/>
        <w:rPr>
          <w:rFonts w:asciiTheme="majorHAnsi" w:hAnsiTheme="majorHAnsi" w:cstheme="minorHAnsi"/>
          <w:sz w:val="24"/>
          <w:szCs w:val="32"/>
        </w:rPr>
      </w:pPr>
      <w:r>
        <w:rPr>
          <w:rFonts w:asciiTheme="majorHAnsi" w:hAnsiTheme="majorHAnsi" w:cstheme="minorHAnsi"/>
          <w:sz w:val="24"/>
          <w:szCs w:val="32"/>
        </w:rPr>
        <w:t xml:space="preserve">Connect two LEDs with different colors </w:t>
      </w:r>
      <w:r w:rsidR="008E1301">
        <w:rPr>
          <w:rFonts w:asciiTheme="majorHAnsi" w:hAnsiTheme="majorHAnsi" w:cstheme="minorHAnsi"/>
          <w:sz w:val="24"/>
          <w:szCs w:val="32"/>
        </w:rPr>
        <w:t xml:space="preserve">(red and green) </w:t>
      </w:r>
      <w:r>
        <w:rPr>
          <w:rFonts w:asciiTheme="majorHAnsi" w:hAnsiTheme="majorHAnsi" w:cstheme="minorHAnsi"/>
          <w:sz w:val="24"/>
          <w:szCs w:val="32"/>
        </w:rPr>
        <w:t xml:space="preserve">to two digital </w:t>
      </w:r>
      <w:r w:rsidR="00A802AC">
        <w:rPr>
          <w:rFonts w:asciiTheme="majorHAnsi" w:hAnsiTheme="majorHAnsi" w:cstheme="minorHAnsi"/>
          <w:sz w:val="24"/>
          <w:szCs w:val="32"/>
        </w:rPr>
        <w:t>outputs</w:t>
      </w:r>
      <w:r>
        <w:rPr>
          <w:rFonts w:asciiTheme="majorHAnsi" w:hAnsiTheme="majorHAnsi" w:cstheme="minorHAnsi"/>
          <w:sz w:val="24"/>
          <w:szCs w:val="32"/>
        </w:rPr>
        <w:t xml:space="preserve"> of th</w:t>
      </w:r>
      <w:r w:rsidR="00A802AC">
        <w:rPr>
          <w:rFonts w:asciiTheme="majorHAnsi" w:hAnsiTheme="majorHAnsi" w:cstheme="minorHAnsi"/>
          <w:sz w:val="24"/>
          <w:szCs w:val="32"/>
        </w:rPr>
        <w:t>is master</w:t>
      </w:r>
      <w:r>
        <w:rPr>
          <w:rFonts w:asciiTheme="majorHAnsi" w:hAnsiTheme="majorHAnsi" w:cstheme="minorHAnsi"/>
          <w:sz w:val="24"/>
          <w:szCs w:val="32"/>
        </w:rPr>
        <w:t xml:space="preserve"> Arduino board.   </w:t>
      </w:r>
      <w:r w:rsidR="008E1301">
        <w:rPr>
          <w:rFonts w:asciiTheme="majorHAnsi" w:hAnsiTheme="majorHAnsi" w:cstheme="minorHAnsi"/>
          <w:sz w:val="24"/>
          <w:szCs w:val="32"/>
        </w:rPr>
        <w:t>(don’t forget to use resistors)</w:t>
      </w:r>
    </w:p>
    <w:p w14:paraId="568D997D" w14:textId="38A4C963" w:rsidR="003E01B1" w:rsidRDefault="003E01B1" w:rsidP="00A7265E">
      <w:pPr>
        <w:pStyle w:val="ListParagraph"/>
        <w:numPr>
          <w:ilvl w:val="1"/>
          <w:numId w:val="12"/>
        </w:numPr>
        <w:spacing w:line="240" w:lineRule="auto"/>
        <w:rPr>
          <w:rFonts w:asciiTheme="majorHAnsi" w:hAnsiTheme="majorHAnsi" w:cstheme="minorHAnsi"/>
          <w:sz w:val="24"/>
          <w:szCs w:val="32"/>
        </w:rPr>
      </w:pPr>
      <w:r>
        <w:rPr>
          <w:rFonts w:asciiTheme="majorHAnsi" w:hAnsiTheme="majorHAnsi" w:cstheme="minorHAnsi"/>
          <w:sz w:val="24"/>
          <w:szCs w:val="32"/>
        </w:rPr>
        <w:t>Receive the value of the potentiometer from the slave</w:t>
      </w:r>
      <w:r w:rsidR="00A802AC">
        <w:rPr>
          <w:rFonts w:asciiTheme="majorHAnsi" w:hAnsiTheme="majorHAnsi" w:cstheme="minorHAnsi"/>
          <w:sz w:val="24"/>
          <w:szCs w:val="32"/>
        </w:rPr>
        <w:t xml:space="preserve"> Arduino</w:t>
      </w:r>
      <w:r>
        <w:rPr>
          <w:rFonts w:asciiTheme="majorHAnsi" w:hAnsiTheme="majorHAnsi" w:cstheme="minorHAnsi"/>
          <w:sz w:val="24"/>
          <w:szCs w:val="32"/>
        </w:rPr>
        <w:t xml:space="preserve"> </w:t>
      </w:r>
      <w:r w:rsidR="008E1301">
        <w:rPr>
          <w:rFonts w:asciiTheme="majorHAnsi" w:hAnsiTheme="majorHAnsi" w:cstheme="minorHAnsi"/>
          <w:sz w:val="24"/>
          <w:szCs w:val="32"/>
        </w:rPr>
        <w:t>every 5 seconds.</w:t>
      </w:r>
    </w:p>
    <w:p w14:paraId="53B1F263" w14:textId="0B2BD818" w:rsidR="008E1301" w:rsidRDefault="008E1301" w:rsidP="00A7265E">
      <w:pPr>
        <w:pStyle w:val="ListParagraph"/>
        <w:numPr>
          <w:ilvl w:val="1"/>
          <w:numId w:val="12"/>
        </w:numPr>
        <w:spacing w:line="240" w:lineRule="auto"/>
        <w:rPr>
          <w:rFonts w:asciiTheme="majorHAnsi" w:hAnsiTheme="majorHAnsi" w:cstheme="minorHAnsi"/>
          <w:sz w:val="24"/>
          <w:szCs w:val="32"/>
        </w:rPr>
      </w:pPr>
      <w:r>
        <w:rPr>
          <w:rFonts w:asciiTheme="majorHAnsi" w:hAnsiTheme="majorHAnsi" w:cstheme="minorHAnsi"/>
          <w:sz w:val="24"/>
          <w:szCs w:val="32"/>
        </w:rPr>
        <w:t>Check the received value and if above half or one specified value, turn on the red LED</w:t>
      </w:r>
      <w:r w:rsidR="00C92F01">
        <w:rPr>
          <w:rFonts w:asciiTheme="majorHAnsi" w:hAnsiTheme="majorHAnsi" w:cstheme="minorHAnsi"/>
          <w:sz w:val="24"/>
          <w:szCs w:val="32"/>
        </w:rPr>
        <w:t>; otherwise</w:t>
      </w:r>
      <w:r>
        <w:rPr>
          <w:rFonts w:asciiTheme="majorHAnsi" w:hAnsiTheme="majorHAnsi" w:cstheme="minorHAnsi"/>
          <w:sz w:val="24"/>
          <w:szCs w:val="32"/>
        </w:rPr>
        <w:t xml:space="preserve"> turn on the green LED. </w:t>
      </w:r>
    </w:p>
    <w:p w14:paraId="221AADE5" w14:textId="77777777" w:rsidR="008E1301" w:rsidRPr="002B4BC2" w:rsidRDefault="008E1301" w:rsidP="008E1301">
      <w:pPr>
        <w:pStyle w:val="ListParagraph"/>
        <w:spacing w:line="240" w:lineRule="auto"/>
        <w:ind w:left="1440"/>
        <w:rPr>
          <w:rFonts w:asciiTheme="majorHAnsi" w:hAnsiTheme="majorHAnsi" w:cstheme="minorHAnsi"/>
          <w:sz w:val="24"/>
          <w:szCs w:val="32"/>
        </w:rPr>
      </w:pPr>
    </w:p>
    <w:p w14:paraId="1BEC1DC5" w14:textId="3ABED1A8" w:rsidR="008E1301" w:rsidRDefault="008E1301" w:rsidP="008E1301">
      <w:pPr>
        <w:pStyle w:val="ListParagraph"/>
        <w:numPr>
          <w:ilvl w:val="0"/>
          <w:numId w:val="11"/>
        </w:numPr>
        <w:spacing w:before="100" w:beforeAutospacing="1" w:after="100" w:afterAutospacing="1"/>
        <w:rPr>
          <w:rFonts w:asciiTheme="majorHAnsi" w:hAnsiTheme="majorHAnsi" w:cstheme="minorHAnsi"/>
          <w:sz w:val="24"/>
          <w:szCs w:val="32"/>
        </w:rPr>
      </w:pPr>
      <w:r>
        <w:rPr>
          <w:rFonts w:asciiTheme="majorHAnsi" w:hAnsiTheme="majorHAnsi" w:cstheme="minorHAnsi"/>
          <w:sz w:val="24"/>
          <w:szCs w:val="32"/>
        </w:rPr>
        <w:t>Demonstrate your work to</w:t>
      </w:r>
      <w:r w:rsidR="00C92F01">
        <w:rPr>
          <w:rFonts w:asciiTheme="majorHAnsi" w:hAnsiTheme="majorHAnsi" w:cstheme="minorHAnsi"/>
          <w:sz w:val="24"/>
          <w:szCs w:val="32"/>
        </w:rPr>
        <w:t xml:space="preserve"> Instructor or</w:t>
      </w:r>
      <w:r>
        <w:rPr>
          <w:rFonts w:asciiTheme="majorHAnsi" w:hAnsiTheme="majorHAnsi" w:cstheme="minorHAnsi"/>
          <w:sz w:val="24"/>
          <w:szCs w:val="32"/>
        </w:rPr>
        <w:t xml:space="preserve"> T</w:t>
      </w:r>
      <w:r w:rsidR="00485A5E">
        <w:rPr>
          <w:rFonts w:asciiTheme="majorHAnsi" w:hAnsiTheme="majorHAnsi" w:cstheme="minorHAnsi"/>
          <w:sz w:val="24"/>
          <w:szCs w:val="32"/>
        </w:rPr>
        <w:t>A</w:t>
      </w:r>
      <w:r>
        <w:rPr>
          <w:rFonts w:asciiTheme="majorHAnsi" w:hAnsiTheme="majorHAnsi" w:cstheme="minorHAnsi"/>
          <w:sz w:val="24"/>
          <w:szCs w:val="32"/>
        </w:rPr>
        <w:t>s.</w:t>
      </w:r>
    </w:p>
    <w:p w14:paraId="4C3EBCA6" w14:textId="0A9F63CF" w:rsidR="008E1301" w:rsidRDefault="008E1301" w:rsidP="008E1301">
      <w:pPr>
        <w:pStyle w:val="ListParagraph"/>
        <w:numPr>
          <w:ilvl w:val="0"/>
          <w:numId w:val="11"/>
        </w:numPr>
        <w:spacing w:before="100" w:beforeAutospacing="1" w:after="100" w:afterAutospacing="1"/>
        <w:rPr>
          <w:rFonts w:asciiTheme="majorHAnsi" w:hAnsiTheme="majorHAnsi" w:cstheme="minorHAnsi"/>
          <w:sz w:val="24"/>
          <w:szCs w:val="32"/>
        </w:rPr>
      </w:pPr>
      <w:r>
        <w:rPr>
          <w:rFonts w:asciiTheme="majorHAnsi" w:hAnsiTheme="majorHAnsi" w:cstheme="minorHAnsi"/>
          <w:sz w:val="24"/>
          <w:szCs w:val="32"/>
        </w:rPr>
        <w:t>Submit your code and the photo of your circuit.</w:t>
      </w:r>
    </w:p>
    <w:p w14:paraId="1FC4C28F" w14:textId="5E12E710" w:rsidR="00E4721A" w:rsidRDefault="00E4721A" w:rsidP="00E4721A">
      <w:pPr>
        <w:spacing w:before="100" w:beforeAutospacing="1" w:after="100" w:afterAutospacing="1"/>
        <w:rPr>
          <w:rFonts w:asciiTheme="majorHAnsi" w:hAnsiTheme="majorHAnsi" w:cstheme="minorHAnsi"/>
          <w:sz w:val="24"/>
          <w:szCs w:val="32"/>
        </w:rPr>
      </w:pPr>
    </w:p>
    <w:p w14:paraId="16373239" w14:textId="6F88DC1A" w:rsidR="00E4721A" w:rsidRPr="00E4721A" w:rsidRDefault="00E4721A" w:rsidP="00E4721A">
      <w:pPr>
        <w:spacing w:before="100" w:beforeAutospacing="1" w:after="100" w:afterAutospacing="1"/>
        <w:rPr>
          <w:rFonts w:asciiTheme="majorHAnsi" w:hAnsiTheme="majorHAnsi" w:cstheme="minorHAnsi"/>
          <w:sz w:val="24"/>
          <w:szCs w:val="32"/>
        </w:rPr>
      </w:pPr>
      <w:r>
        <w:rPr>
          <w:noProof/>
        </w:rPr>
        <w:lastRenderedPageBreak/>
        <w:drawing>
          <wp:inline distT="0" distB="0" distL="0" distR="0" wp14:anchorId="7070D5D7" wp14:editId="04249A97">
            <wp:extent cx="5943600" cy="44602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1F2F3" w14:textId="77777777" w:rsidR="002B4BC2" w:rsidRDefault="002B4BC2" w:rsidP="00861E52">
      <w:pPr>
        <w:spacing w:before="100" w:beforeAutospacing="1" w:after="100" w:afterAutospacing="1"/>
        <w:rPr>
          <w:rFonts w:asciiTheme="majorHAnsi" w:hAnsiTheme="majorHAnsi" w:cstheme="minorHAnsi"/>
          <w:sz w:val="24"/>
          <w:szCs w:val="32"/>
        </w:rPr>
      </w:pPr>
    </w:p>
    <w:p w14:paraId="55CE5EE0" w14:textId="77777777" w:rsidR="00F51E3C" w:rsidRDefault="00F51E3C" w:rsidP="002C5539">
      <w:pPr>
        <w:spacing w:before="100" w:beforeAutospacing="1" w:after="100" w:afterAutospacing="1" w:line="240" w:lineRule="auto"/>
        <w:rPr>
          <w:rFonts w:asciiTheme="majorHAnsi" w:hAnsiTheme="majorHAnsi" w:cstheme="minorHAnsi"/>
          <w:sz w:val="24"/>
          <w:szCs w:val="32"/>
        </w:rPr>
      </w:pPr>
    </w:p>
    <w:p w14:paraId="0CBC16E1" w14:textId="26C65D87" w:rsidR="00736777" w:rsidRDefault="00736777" w:rsidP="002555D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2FEC8D4" w14:textId="56964343" w:rsidR="00736777" w:rsidRDefault="00736777" w:rsidP="002555D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ference:</w:t>
      </w:r>
    </w:p>
    <w:p w14:paraId="6B7553F4" w14:textId="2EEEB24B" w:rsidR="000A5256" w:rsidRDefault="00000000" w:rsidP="002555D8">
      <w:pPr>
        <w:spacing w:before="100" w:beforeAutospacing="1" w:after="100" w:afterAutospacing="1" w:line="240" w:lineRule="auto"/>
        <w:rPr>
          <w:rStyle w:val="Hyperlink"/>
        </w:rPr>
      </w:pPr>
      <w:hyperlink r:id="rId9" w:history="1">
        <w:r w:rsidR="00993F57" w:rsidRPr="001671F0">
          <w:rPr>
            <w:rStyle w:val="Hyperlink"/>
          </w:rPr>
          <w:t>https://www.arduino.cc/en/reference/wire</w:t>
        </w:r>
      </w:hyperlink>
    </w:p>
    <w:p w14:paraId="163AA357" w14:textId="49C73012" w:rsidR="006F29DF" w:rsidRDefault="00000000" w:rsidP="002555D8">
      <w:pPr>
        <w:spacing w:before="100" w:beforeAutospacing="1" w:after="100" w:afterAutospacing="1" w:line="240" w:lineRule="auto"/>
      </w:pPr>
      <w:hyperlink r:id="rId10" w:history="1">
        <w:r w:rsidR="006F29DF" w:rsidRPr="00114344">
          <w:rPr>
            <w:rStyle w:val="Hyperlink"/>
          </w:rPr>
          <w:t>https://docs.arduino.cc/library-examples/</w:t>
        </w:r>
      </w:hyperlink>
    </w:p>
    <w:p w14:paraId="5479173D" w14:textId="77777777" w:rsidR="006F29DF" w:rsidRDefault="006F29DF" w:rsidP="002555D8">
      <w:pPr>
        <w:spacing w:before="100" w:beforeAutospacing="1" w:after="100" w:afterAutospacing="1" w:line="240" w:lineRule="auto"/>
      </w:pPr>
    </w:p>
    <w:p w14:paraId="469F40E7" w14:textId="6689B761" w:rsidR="00AC608D" w:rsidRDefault="00AC608D" w:rsidP="00587F14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32"/>
        </w:rPr>
      </w:pPr>
    </w:p>
    <w:sectPr w:rsidR="00AC60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24507"/>
    <w:multiLevelType w:val="hybridMultilevel"/>
    <w:tmpl w:val="EB6AF3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83EC1"/>
    <w:multiLevelType w:val="hybridMultilevel"/>
    <w:tmpl w:val="4CDE3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F468AD"/>
    <w:multiLevelType w:val="hybridMultilevel"/>
    <w:tmpl w:val="28F22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4757B8"/>
    <w:multiLevelType w:val="multilevel"/>
    <w:tmpl w:val="FC32C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0D03F8"/>
    <w:multiLevelType w:val="hybridMultilevel"/>
    <w:tmpl w:val="E4A2DB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01517C"/>
    <w:multiLevelType w:val="hybridMultilevel"/>
    <w:tmpl w:val="78480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7D57EE"/>
    <w:multiLevelType w:val="hybridMultilevel"/>
    <w:tmpl w:val="23C833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D63BF4"/>
    <w:multiLevelType w:val="hybridMultilevel"/>
    <w:tmpl w:val="263C24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EB7CEB"/>
    <w:multiLevelType w:val="multilevel"/>
    <w:tmpl w:val="162AA11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FF13625"/>
    <w:multiLevelType w:val="hybridMultilevel"/>
    <w:tmpl w:val="80BC3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2A4CF2"/>
    <w:multiLevelType w:val="hybridMultilevel"/>
    <w:tmpl w:val="007255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2F480B"/>
    <w:multiLevelType w:val="hybridMultilevel"/>
    <w:tmpl w:val="A9B625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721824">
    <w:abstractNumId w:val="1"/>
  </w:num>
  <w:num w:numId="2" w16cid:durableId="2047951368">
    <w:abstractNumId w:val="7"/>
  </w:num>
  <w:num w:numId="3" w16cid:durableId="1774936675">
    <w:abstractNumId w:val="3"/>
  </w:num>
  <w:num w:numId="4" w16cid:durableId="1197889541">
    <w:abstractNumId w:val="5"/>
  </w:num>
  <w:num w:numId="5" w16cid:durableId="1327174495">
    <w:abstractNumId w:val="8"/>
  </w:num>
  <w:num w:numId="6" w16cid:durableId="1840726648">
    <w:abstractNumId w:val="10"/>
  </w:num>
  <w:num w:numId="7" w16cid:durableId="1566138988">
    <w:abstractNumId w:val="4"/>
  </w:num>
  <w:num w:numId="8" w16cid:durableId="591739076">
    <w:abstractNumId w:val="2"/>
  </w:num>
  <w:num w:numId="9" w16cid:durableId="721825071">
    <w:abstractNumId w:val="6"/>
  </w:num>
  <w:num w:numId="10" w16cid:durableId="1919290591">
    <w:abstractNumId w:val="9"/>
  </w:num>
  <w:num w:numId="11" w16cid:durableId="1924759285">
    <w:abstractNumId w:val="11"/>
  </w:num>
  <w:num w:numId="12" w16cid:durableId="6579207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DE0NjAzNjG2MDZQ0lEKTi0uzszPAykwrAUA+Jx91CwAAAA="/>
  </w:docVars>
  <w:rsids>
    <w:rsidRoot w:val="00D10AF7"/>
    <w:rsid w:val="00026575"/>
    <w:rsid w:val="000444BA"/>
    <w:rsid w:val="00051E18"/>
    <w:rsid w:val="00072061"/>
    <w:rsid w:val="0008334D"/>
    <w:rsid w:val="000873D3"/>
    <w:rsid w:val="00093ACB"/>
    <w:rsid w:val="000A3780"/>
    <w:rsid w:val="000A5256"/>
    <w:rsid w:val="000B6BD7"/>
    <w:rsid w:val="000B6FDC"/>
    <w:rsid w:val="000B7913"/>
    <w:rsid w:val="000C1AA8"/>
    <w:rsid w:val="000C1D73"/>
    <w:rsid w:val="000E34A2"/>
    <w:rsid w:val="000E3B21"/>
    <w:rsid w:val="000F7A07"/>
    <w:rsid w:val="001061F2"/>
    <w:rsid w:val="00112B42"/>
    <w:rsid w:val="0011523A"/>
    <w:rsid w:val="00120D1E"/>
    <w:rsid w:val="001240F4"/>
    <w:rsid w:val="0012640E"/>
    <w:rsid w:val="001346D1"/>
    <w:rsid w:val="00146127"/>
    <w:rsid w:val="00181395"/>
    <w:rsid w:val="001A06FF"/>
    <w:rsid w:val="001A392E"/>
    <w:rsid w:val="001A4308"/>
    <w:rsid w:val="001A7A04"/>
    <w:rsid w:val="001C0FEC"/>
    <w:rsid w:val="001C2CDA"/>
    <w:rsid w:val="001C44D3"/>
    <w:rsid w:val="001C4E27"/>
    <w:rsid w:val="001F11A0"/>
    <w:rsid w:val="001F4307"/>
    <w:rsid w:val="0020166F"/>
    <w:rsid w:val="00206381"/>
    <w:rsid w:val="00210CB2"/>
    <w:rsid w:val="00213BF1"/>
    <w:rsid w:val="00244A8E"/>
    <w:rsid w:val="002555D8"/>
    <w:rsid w:val="00255E9E"/>
    <w:rsid w:val="00260A68"/>
    <w:rsid w:val="00297FF2"/>
    <w:rsid w:val="002A31D1"/>
    <w:rsid w:val="002A5156"/>
    <w:rsid w:val="002B4BC2"/>
    <w:rsid w:val="002C5539"/>
    <w:rsid w:val="002D3F67"/>
    <w:rsid w:val="002E55A1"/>
    <w:rsid w:val="002E5D0D"/>
    <w:rsid w:val="002F47A4"/>
    <w:rsid w:val="002F4887"/>
    <w:rsid w:val="00304B18"/>
    <w:rsid w:val="0031026E"/>
    <w:rsid w:val="00310C24"/>
    <w:rsid w:val="00311522"/>
    <w:rsid w:val="00316B5A"/>
    <w:rsid w:val="0032416A"/>
    <w:rsid w:val="00330436"/>
    <w:rsid w:val="00331B57"/>
    <w:rsid w:val="00343E01"/>
    <w:rsid w:val="00353713"/>
    <w:rsid w:val="00353CC3"/>
    <w:rsid w:val="003713C3"/>
    <w:rsid w:val="00372705"/>
    <w:rsid w:val="00373C0C"/>
    <w:rsid w:val="00392935"/>
    <w:rsid w:val="003A757D"/>
    <w:rsid w:val="003E01B1"/>
    <w:rsid w:val="003E0920"/>
    <w:rsid w:val="003E4B62"/>
    <w:rsid w:val="00404333"/>
    <w:rsid w:val="004067F5"/>
    <w:rsid w:val="00423EA4"/>
    <w:rsid w:val="00426DB2"/>
    <w:rsid w:val="0043547B"/>
    <w:rsid w:val="00441B77"/>
    <w:rsid w:val="004501D5"/>
    <w:rsid w:val="004624E9"/>
    <w:rsid w:val="00463CFD"/>
    <w:rsid w:val="00472A1C"/>
    <w:rsid w:val="004836BC"/>
    <w:rsid w:val="00485A5E"/>
    <w:rsid w:val="00486E47"/>
    <w:rsid w:val="004A12C8"/>
    <w:rsid w:val="004A66A6"/>
    <w:rsid w:val="004C2DC6"/>
    <w:rsid w:val="004C7688"/>
    <w:rsid w:val="004D08F6"/>
    <w:rsid w:val="004E5C22"/>
    <w:rsid w:val="004F7298"/>
    <w:rsid w:val="005119B4"/>
    <w:rsid w:val="00524612"/>
    <w:rsid w:val="0055047F"/>
    <w:rsid w:val="0056012C"/>
    <w:rsid w:val="00573174"/>
    <w:rsid w:val="00582662"/>
    <w:rsid w:val="00587F14"/>
    <w:rsid w:val="005A0D15"/>
    <w:rsid w:val="005B361A"/>
    <w:rsid w:val="005B4D14"/>
    <w:rsid w:val="005B6EA8"/>
    <w:rsid w:val="005D0D27"/>
    <w:rsid w:val="005F3CFB"/>
    <w:rsid w:val="005F78AC"/>
    <w:rsid w:val="00606899"/>
    <w:rsid w:val="00634973"/>
    <w:rsid w:val="006355C2"/>
    <w:rsid w:val="00635EE1"/>
    <w:rsid w:val="00640467"/>
    <w:rsid w:val="00651EA4"/>
    <w:rsid w:val="0065310D"/>
    <w:rsid w:val="00656001"/>
    <w:rsid w:val="006802EE"/>
    <w:rsid w:val="00680D6F"/>
    <w:rsid w:val="00685CDB"/>
    <w:rsid w:val="00687395"/>
    <w:rsid w:val="006932F8"/>
    <w:rsid w:val="0069484F"/>
    <w:rsid w:val="00695789"/>
    <w:rsid w:val="006A34FC"/>
    <w:rsid w:val="006B1405"/>
    <w:rsid w:val="006B7228"/>
    <w:rsid w:val="006F29DF"/>
    <w:rsid w:val="00702C80"/>
    <w:rsid w:val="00704A00"/>
    <w:rsid w:val="0071576B"/>
    <w:rsid w:val="007321FD"/>
    <w:rsid w:val="00736777"/>
    <w:rsid w:val="00750ACD"/>
    <w:rsid w:val="007549CE"/>
    <w:rsid w:val="00762B2F"/>
    <w:rsid w:val="007813D9"/>
    <w:rsid w:val="00795522"/>
    <w:rsid w:val="007B18E6"/>
    <w:rsid w:val="007B73D9"/>
    <w:rsid w:val="007B76C8"/>
    <w:rsid w:val="007C4B8A"/>
    <w:rsid w:val="007F4694"/>
    <w:rsid w:val="00806A6D"/>
    <w:rsid w:val="008220BA"/>
    <w:rsid w:val="008231E4"/>
    <w:rsid w:val="0082353E"/>
    <w:rsid w:val="0082394F"/>
    <w:rsid w:val="00843591"/>
    <w:rsid w:val="00854DD1"/>
    <w:rsid w:val="00860E42"/>
    <w:rsid w:val="00861E52"/>
    <w:rsid w:val="00862390"/>
    <w:rsid w:val="0087326A"/>
    <w:rsid w:val="008826B9"/>
    <w:rsid w:val="008A4B68"/>
    <w:rsid w:val="008B3D48"/>
    <w:rsid w:val="008B76A5"/>
    <w:rsid w:val="008D192D"/>
    <w:rsid w:val="008D3689"/>
    <w:rsid w:val="008D5023"/>
    <w:rsid w:val="008E1301"/>
    <w:rsid w:val="008E38D9"/>
    <w:rsid w:val="00900F69"/>
    <w:rsid w:val="00906580"/>
    <w:rsid w:val="009104A2"/>
    <w:rsid w:val="00910B60"/>
    <w:rsid w:val="0094380F"/>
    <w:rsid w:val="00952D5E"/>
    <w:rsid w:val="00954FD8"/>
    <w:rsid w:val="00960581"/>
    <w:rsid w:val="00960DDB"/>
    <w:rsid w:val="00965B7D"/>
    <w:rsid w:val="0098526D"/>
    <w:rsid w:val="00993730"/>
    <w:rsid w:val="00993F57"/>
    <w:rsid w:val="009A2728"/>
    <w:rsid w:val="009A7724"/>
    <w:rsid w:val="009B2EB4"/>
    <w:rsid w:val="009C1040"/>
    <w:rsid w:val="009C3785"/>
    <w:rsid w:val="009C5D3F"/>
    <w:rsid w:val="009F12B6"/>
    <w:rsid w:val="00A01504"/>
    <w:rsid w:val="00A1091E"/>
    <w:rsid w:val="00A303EB"/>
    <w:rsid w:val="00A44D66"/>
    <w:rsid w:val="00A513A9"/>
    <w:rsid w:val="00A54ACF"/>
    <w:rsid w:val="00A627BF"/>
    <w:rsid w:val="00A7265E"/>
    <w:rsid w:val="00A72C8D"/>
    <w:rsid w:val="00A802AC"/>
    <w:rsid w:val="00A84013"/>
    <w:rsid w:val="00A843C8"/>
    <w:rsid w:val="00A87E3F"/>
    <w:rsid w:val="00A93CFB"/>
    <w:rsid w:val="00AA449B"/>
    <w:rsid w:val="00AB17F4"/>
    <w:rsid w:val="00AC608D"/>
    <w:rsid w:val="00AC782A"/>
    <w:rsid w:val="00AD0ADE"/>
    <w:rsid w:val="00AD52E9"/>
    <w:rsid w:val="00AD560B"/>
    <w:rsid w:val="00AE6566"/>
    <w:rsid w:val="00AE7ECF"/>
    <w:rsid w:val="00B14FAC"/>
    <w:rsid w:val="00B20BE1"/>
    <w:rsid w:val="00B336A7"/>
    <w:rsid w:val="00B43359"/>
    <w:rsid w:val="00B43734"/>
    <w:rsid w:val="00B44327"/>
    <w:rsid w:val="00B608D2"/>
    <w:rsid w:val="00B63EDA"/>
    <w:rsid w:val="00B661C5"/>
    <w:rsid w:val="00B70B41"/>
    <w:rsid w:val="00B83007"/>
    <w:rsid w:val="00B86655"/>
    <w:rsid w:val="00BA3AF1"/>
    <w:rsid w:val="00BD78A9"/>
    <w:rsid w:val="00BE3EED"/>
    <w:rsid w:val="00BF19C3"/>
    <w:rsid w:val="00BF43AC"/>
    <w:rsid w:val="00C04539"/>
    <w:rsid w:val="00C12C2B"/>
    <w:rsid w:val="00C2033A"/>
    <w:rsid w:val="00C23E40"/>
    <w:rsid w:val="00C30B98"/>
    <w:rsid w:val="00C32760"/>
    <w:rsid w:val="00C448B1"/>
    <w:rsid w:val="00C92F01"/>
    <w:rsid w:val="00C93834"/>
    <w:rsid w:val="00C97A91"/>
    <w:rsid w:val="00CA0BCB"/>
    <w:rsid w:val="00CB69DC"/>
    <w:rsid w:val="00CC6812"/>
    <w:rsid w:val="00CD7693"/>
    <w:rsid w:val="00CF5992"/>
    <w:rsid w:val="00D0005D"/>
    <w:rsid w:val="00D03BEA"/>
    <w:rsid w:val="00D10AF7"/>
    <w:rsid w:val="00D10E42"/>
    <w:rsid w:val="00D21028"/>
    <w:rsid w:val="00D31301"/>
    <w:rsid w:val="00D5123C"/>
    <w:rsid w:val="00D51717"/>
    <w:rsid w:val="00D5257D"/>
    <w:rsid w:val="00D5735C"/>
    <w:rsid w:val="00D61673"/>
    <w:rsid w:val="00D726B8"/>
    <w:rsid w:val="00D75BD6"/>
    <w:rsid w:val="00D80263"/>
    <w:rsid w:val="00D80465"/>
    <w:rsid w:val="00D96E63"/>
    <w:rsid w:val="00DA2943"/>
    <w:rsid w:val="00DC28E5"/>
    <w:rsid w:val="00DD01B0"/>
    <w:rsid w:val="00DD334D"/>
    <w:rsid w:val="00DE2B9E"/>
    <w:rsid w:val="00DF3A4F"/>
    <w:rsid w:val="00E02163"/>
    <w:rsid w:val="00E0287D"/>
    <w:rsid w:val="00E1020A"/>
    <w:rsid w:val="00E14B2B"/>
    <w:rsid w:val="00E20800"/>
    <w:rsid w:val="00E27368"/>
    <w:rsid w:val="00E27D05"/>
    <w:rsid w:val="00E37F31"/>
    <w:rsid w:val="00E4721A"/>
    <w:rsid w:val="00E52BDB"/>
    <w:rsid w:val="00E602B2"/>
    <w:rsid w:val="00E61835"/>
    <w:rsid w:val="00E63255"/>
    <w:rsid w:val="00E6352C"/>
    <w:rsid w:val="00E72E10"/>
    <w:rsid w:val="00E86B84"/>
    <w:rsid w:val="00EB026F"/>
    <w:rsid w:val="00EB18A9"/>
    <w:rsid w:val="00ED097E"/>
    <w:rsid w:val="00ED155A"/>
    <w:rsid w:val="00EE1048"/>
    <w:rsid w:val="00EF5DFD"/>
    <w:rsid w:val="00F00FCC"/>
    <w:rsid w:val="00F01320"/>
    <w:rsid w:val="00F02ACB"/>
    <w:rsid w:val="00F05294"/>
    <w:rsid w:val="00F122F5"/>
    <w:rsid w:val="00F23751"/>
    <w:rsid w:val="00F26E20"/>
    <w:rsid w:val="00F307B0"/>
    <w:rsid w:val="00F3258A"/>
    <w:rsid w:val="00F44478"/>
    <w:rsid w:val="00F478F4"/>
    <w:rsid w:val="00F5104F"/>
    <w:rsid w:val="00F51493"/>
    <w:rsid w:val="00F51E3C"/>
    <w:rsid w:val="00F52C4E"/>
    <w:rsid w:val="00F71E17"/>
    <w:rsid w:val="00F76D77"/>
    <w:rsid w:val="00F8644D"/>
    <w:rsid w:val="00F949AD"/>
    <w:rsid w:val="00FA14D9"/>
    <w:rsid w:val="00FB3209"/>
    <w:rsid w:val="00FB34FA"/>
    <w:rsid w:val="00FC7105"/>
    <w:rsid w:val="00FE212A"/>
    <w:rsid w:val="00FF7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DB643"/>
  <w15:chartTrackingRefBased/>
  <w15:docId w15:val="{005039BF-A873-43DA-ACCB-1DEBBEDD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16B5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paragraph" w:styleId="Heading3">
    <w:name w:val="heading 3"/>
    <w:basedOn w:val="Normal"/>
    <w:link w:val="Heading3Char"/>
    <w:uiPriority w:val="9"/>
    <w:qFormat/>
    <w:rsid w:val="00E52B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13A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A66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27D05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E52BDB"/>
    <w:rPr>
      <w:rFonts w:ascii="Times New Roman" w:eastAsia="Times New Roman" w:hAnsi="Times New Roman" w:cs="Times New Roman"/>
      <w:b/>
      <w:bCs/>
      <w:sz w:val="27"/>
      <w:szCs w:val="27"/>
    </w:rPr>
  </w:style>
  <w:style w:type="table" w:styleId="TableGrid">
    <w:name w:val="Table Grid"/>
    <w:basedOn w:val="TableNormal"/>
    <w:uiPriority w:val="59"/>
    <w:rsid w:val="00E028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0B4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0B4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4A12C8"/>
    <w:rPr>
      <w:b/>
      <w:bCs/>
    </w:rPr>
  </w:style>
  <w:style w:type="paragraph" w:customStyle="1" w:styleId="hb">
    <w:name w:val="hb"/>
    <w:basedOn w:val="Normal"/>
    <w:rsid w:val="006802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16B5A"/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A4B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A4B68"/>
    <w:rPr>
      <w:rFonts w:ascii="Courier New" w:eastAsia="Times New Roman" w:hAnsi="Courier New" w:cs="Courier New"/>
      <w:sz w:val="20"/>
      <w:szCs w:val="20"/>
    </w:rPr>
  </w:style>
  <w:style w:type="character" w:customStyle="1" w:styleId="stringliteral">
    <w:name w:val="stringliteral"/>
    <w:basedOn w:val="DefaultParagraphFont"/>
    <w:rsid w:val="000B7913"/>
  </w:style>
  <w:style w:type="character" w:customStyle="1" w:styleId="css-truncate">
    <w:name w:val="css-truncate"/>
    <w:basedOn w:val="DefaultParagraphFont"/>
    <w:rsid w:val="007B18E6"/>
  </w:style>
  <w:style w:type="character" w:styleId="FollowedHyperlink">
    <w:name w:val="FollowedHyperlink"/>
    <w:basedOn w:val="DefaultParagraphFont"/>
    <w:uiPriority w:val="99"/>
    <w:semiHidden/>
    <w:unhideWhenUsed/>
    <w:rsid w:val="00A802A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63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5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6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0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8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8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9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2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8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ocs.arduino.cc/learn/communication/wire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docs.arduino.cc/library-example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rduino.cc/en/reference/wi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1F0A5F-6FCE-4ACD-AFFF-70D3767E97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2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Min Min</dc:creator>
  <cp:keywords/>
  <dc:description/>
  <cp:lastModifiedBy>Pattarapark Chutisamoot</cp:lastModifiedBy>
  <cp:revision>12</cp:revision>
  <dcterms:created xsi:type="dcterms:W3CDTF">2022-09-08T12:36:00Z</dcterms:created>
  <dcterms:modified xsi:type="dcterms:W3CDTF">2022-09-09T08:58:00Z</dcterms:modified>
</cp:coreProperties>
</file>